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D278F" w14:textId="77777777" w:rsidR="00DB4C77" w:rsidRDefault="00091290">
      <w:r>
        <w:t>L</w:t>
      </w:r>
      <w:r w:rsidR="008E5B98">
        <w:rPr>
          <w:rFonts w:hint="eastAsia"/>
        </w:rPr>
        <w:t>inux</w:t>
      </w:r>
      <w:r>
        <w:rPr>
          <w:rFonts w:hint="eastAsia"/>
        </w:rPr>
        <w:t>系统</w:t>
      </w:r>
    </w:p>
    <w:p w14:paraId="13C393C2" w14:textId="77777777" w:rsidR="00857E24" w:rsidRDefault="00207C80">
      <w:r>
        <w:rPr>
          <w:rFonts w:hint="eastAsia"/>
        </w:rPr>
        <w:t>SUSE</w:t>
      </w:r>
      <w:r w:rsidR="00D762ED">
        <w:rPr>
          <w:rFonts w:hint="eastAsia"/>
        </w:rPr>
        <w:t>、Ubuntu</w:t>
      </w:r>
      <w:r w:rsidR="008E0003">
        <w:rPr>
          <w:rFonts w:hint="eastAsia"/>
        </w:rPr>
        <w:t>、</w:t>
      </w:r>
      <w:r w:rsidR="005A154B">
        <w:rPr>
          <w:rFonts w:hint="eastAsia"/>
        </w:rPr>
        <w:t>Red hat</w:t>
      </w:r>
      <w:r w:rsidR="00436EC6">
        <w:t>……</w:t>
      </w:r>
    </w:p>
    <w:p w14:paraId="51084827" w14:textId="77777777" w:rsidR="00DB4C77" w:rsidRDefault="00DB4C77"/>
    <w:p w14:paraId="45C4CF5E" w14:textId="77777777" w:rsidR="00B976FC" w:rsidRDefault="00B976FC" w:rsidP="000B48DE">
      <w:r>
        <w:rPr>
          <w:rFonts w:hint="eastAsia"/>
        </w:rPr>
        <w:t>安装虚拟机</w:t>
      </w:r>
      <w:r w:rsidR="00F11B39">
        <w:rPr>
          <w:rFonts w:hint="eastAsia"/>
        </w:rPr>
        <w:t>软件</w:t>
      </w:r>
      <w:r w:rsidR="000B48DE" w:rsidRPr="000B48DE">
        <w:t>VMware</w:t>
      </w:r>
    </w:p>
    <w:p w14:paraId="2A5422C4" w14:textId="77777777" w:rsidR="006047F7" w:rsidRDefault="006047F7" w:rsidP="000B48DE"/>
    <w:p w14:paraId="78C675F8" w14:textId="77777777" w:rsidR="006047F7" w:rsidRDefault="00C510EB" w:rsidP="000B48DE">
      <w:r>
        <w:rPr>
          <w:rFonts w:hint="eastAsia"/>
        </w:rPr>
        <w:t>创建ubuntu</w:t>
      </w:r>
      <w:r w:rsidR="0052652B">
        <w:rPr>
          <w:rFonts w:hint="eastAsia"/>
        </w:rPr>
        <w:t>虚拟机</w:t>
      </w:r>
    </w:p>
    <w:p w14:paraId="70A890D8" w14:textId="77777777" w:rsidR="001B28C2" w:rsidRDefault="00EF5BE1" w:rsidP="000B48DE">
      <w:r>
        <w:rPr>
          <w:rFonts w:hint="eastAsia"/>
        </w:rPr>
        <w:t>操作步骤</w:t>
      </w:r>
    </w:p>
    <w:p w14:paraId="0DC9A216" w14:textId="77777777" w:rsidR="00B06A92" w:rsidRDefault="00B06A92" w:rsidP="000B48DE"/>
    <w:p w14:paraId="0B5BE3F6" w14:textId="77777777" w:rsidR="00EF5BE1" w:rsidRDefault="00EC2407" w:rsidP="000B48DE">
      <w:r>
        <w:rPr>
          <w:noProof/>
        </w:rPr>
        <w:drawing>
          <wp:inline distT="0" distB="0" distL="0" distR="0" wp14:anchorId="06C44B93" wp14:editId="33940172">
            <wp:extent cx="1980952" cy="2076190"/>
            <wp:effectExtent l="0" t="0" r="635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80952" cy="2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1029" w14:textId="77777777" w:rsidR="00EC2407" w:rsidRDefault="00EC2407" w:rsidP="000B48DE"/>
    <w:p w14:paraId="7789CCC8" w14:textId="77777777" w:rsidR="00EC2407" w:rsidRDefault="00B06A92" w:rsidP="000B48DE">
      <w:r>
        <w:rPr>
          <w:noProof/>
        </w:rPr>
        <w:drawing>
          <wp:inline distT="0" distB="0" distL="0" distR="0" wp14:anchorId="50085159" wp14:editId="6A25A27D">
            <wp:extent cx="4780952" cy="4095238"/>
            <wp:effectExtent l="0" t="0" r="635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4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21754" w14:textId="77777777" w:rsidR="002F4FF2" w:rsidRDefault="002F4FF2" w:rsidP="000B48DE"/>
    <w:p w14:paraId="25C5E954" w14:textId="77777777" w:rsidR="002F4FF2" w:rsidRDefault="002F4FF2" w:rsidP="000B48DE">
      <w:r>
        <w:rPr>
          <w:noProof/>
        </w:rPr>
        <w:lastRenderedPageBreak/>
        <w:drawing>
          <wp:inline distT="0" distB="0" distL="0" distR="0" wp14:anchorId="40D78979" wp14:editId="27C1CEA9">
            <wp:extent cx="4790476" cy="4057143"/>
            <wp:effectExtent l="0" t="0" r="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4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50013" w14:textId="77777777" w:rsidR="00CB3DD4" w:rsidRDefault="00CB3DD4" w:rsidP="000B48DE"/>
    <w:p w14:paraId="5330BA75" w14:textId="77777777" w:rsidR="00CB3DD4" w:rsidRDefault="00CB3DD4" w:rsidP="000B48DE">
      <w:r>
        <w:rPr>
          <w:noProof/>
        </w:rPr>
        <w:drawing>
          <wp:inline distT="0" distB="0" distL="0" distR="0" wp14:anchorId="5121EBDB" wp14:editId="1D620ED2">
            <wp:extent cx="4828571" cy="4133333"/>
            <wp:effectExtent l="0" t="0" r="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8571" cy="4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E0761" w14:textId="77777777" w:rsidR="009E4FA1" w:rsidRDefault="009E4FA1" w:rsidP="000B48DE"/>
    <w:p w14:paraId="0B1DC4CC" w14:textId="77777777" w:rsidR="009E4FA1" w:rsidRDefault="009E4FA1" w:rsidP="000B48DE">
      <w:r>
        <w:rPr>
          <w:noProof/>
        </w:rPr>
        <w:lastRenderedPageBreak/>
        <w:drawing>
          <wp:inline distT="0" distB="0" distL="0" distR="0" wp14:anchorId="55DF5518" wp14:editId="73D06C82">
            <wp:extent cx="4809524" cy="4076190"/>
            <wp:effectExtent l="0" t="0" r="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9524" cy="4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36E33" w14:textId="77777777" w:rsidR="00EB06F8" w:rsidRDefault="00EB06F8" w:rsidP="000B48DE"/>
    <w:p w14:paraId="547754D2" w14:textId="77777777" w:rsidR="00EB06F8" w:rsidRDefault="00EB06F8" w:rsidP="000B48DE">
      <w:r>
        <w:rPr>
          <w:noProof/>
        </w:rPr>
        <w:drawing>
          <wp:inline distT="0" distB="0" distL="0" distR="0" wp14:anchorId="1DDF9B8F" wp14:editId="265F78D2">
            <wp:extent cx="4819048" cy="4095238"/>
            <wp:effectExtent l="0" t="0" r="635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19048" cy="4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DE245" w14:textId="77777777" w:rsidR="00C76DC1" w:rsidRDefault="00C76DC1" w:rsidP="000B48DE"/>
    <w:p w14:paraId="26DE2CB6" w14:textId="77777777" w:rsidR="00C76DC1" w:rsidRDefault="00C76DC1" w:rsidP="000B48DE">
      <w:r>
        <w:rPr>
          <w:noProof/>
        </w:rPr>
        <w:lastRenderedPageBreak/>
        <w:drawing>
          <wp:inline distT="0" distB="0" distL="0" distR="0" wp14:anchorId="37AAC8C9" wp14:editId="2DE59F36">
            <wp:extent cx="4780952" cy="4142857"/>
            <wp:effectExtent l="0" t="0" r="63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4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60C13" w14:textId="77777777" w:rsidR="00083CB2" w:rsidRDefault="00083CB2" w:rsidP="000B48DE"/>
    <w:p w14:paraId="49E9FE98" w14:textId="77777777" w:rsidR="00083CB2" w:rsidRDefault="00083CB2" w:rsidP="000B48DE">
      <w:r>
        <w:rPr>
          <w:noProof/>
        </w:rPr>
        <w:drawing>
          <wp:inline distT="0" distB="0" distL="0" distR="0" wp14:anchorId="5D19AC70" wp14:editId="3CF92C04">
            <wp:extent cx="4847619" cy="4076190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4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8EC91" w14:textId="77777777" w:rsidR="00182220" w:rsidRDefault="00182220" w:rsidP="000B48DE"/>
    <w:p w14:paraId="0CF842A8" w14:textId="77777777" w:rsidR="00182220" w:rsidRDefault="00182220" w:rsidP="000B48DE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3E1A5B70" wp14:editId="1432A431">
            <wp:extent cx="4857143" cy="4161905"/>
            <wp:effectExtent l="0" t="0" r="63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57143" cy="4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1E18D" w14:textId="77777777" w:rsidR="0075357C" w:rsidRDefault="0075357C" w:rsidP="000B48DE">
      <w:pPr>
        <w:rPr>
          <w:b/>
        </w:rPr>
      </w:pPr>
    </w:p>
    <w:p w14:paraId="4DD6B2BE" w14:textId="77777777" w:rsidR="0075357C" w:rsidRDefault="0075357C" w:rsidP="000B48DE">
      <w:pPr>
        <w:rPr>
          <w:b/>
        </w:rPr>
      </w:pPr>
      <w:r>
        <w:rPr>
          <w:noProof/>
        </w:rPr>
        <w:drawing>
          <wp:inline distT="0" distB="0" distL="0" distR="0" wp14:anchorId="75D1B0BB" wp14:editId="0875FA56">
            <wp:extent cx="4800000" cy="4095238"/>
            <wp:effectExtent l="0" t="0" r="635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0000" cy="4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3F8AB" w14:textId="77777777" w:rsidR="00C10B8C" w:rsidRDefault="00C10B8C" w:rsidP="000B48DE">
      <w:pPr>
        <w:rPr>
          <w:b/>
        </w:rPr>
      </w:pPr>
    </w:p>
    <w:p w14:paraId="07B78334" w14:textId="77777777" w:rsidR="00C10B8C" w:rsidRDefault="00C10B8C" w:rsidP="000B48DE">
      <w:pPr>
        <w:rPr>
          <w:b/>
        </w:rPr>
      </w:pPr>
      <w:r>
        <w:rPr>
          <w:noProof/>
        </w:rPr>
        <w:drawing>
          <wp:inline distT="0" distB="0" distL="0" distR="0" wp14:anchorId="31116738" wp14:editId="03B1AF1B">
            <wp:extent cx="4780952" cy="4104762"/>
            <wp:effectExtent l="0" t="0" r="63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4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11585" w14:textId="77777777" w:rsidR="00A80CBE" w:rsidRDefault="00A80CBE" w:rsidP="000B48DE">
      <w:pPr>
        <w:rPr>
          <w:b/>
        </w:rPr>
      </w:pPr>
    </w:p>
    <w:p w14:paraId="44134890" w14:textId="77777777" w:rsidR="00A80CBE" w:rsidRDefault="00A80CBE" w:rsidP="000B48DE">
      <w:pPr>
        <w:rPr>
          <w:b/>
        </w:rPr>
      </w:pPr>
      <w:r>
        <w:rPr>
          <w:noProof/>
        </w:rPr>
        <w:drawing>
          <wp:inline distT="0" distB="0" distL="0" distR="0" wp14:anchorId="52975787" wp14:editId="1305C324">
            <wp:extent cx="4780952" cy="4028571"/>
            <wp:effectExtent l="0" t="0" r="63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40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38D76" w14:textId="77777777" w:rsidR="00AE15CB" w:rsidRDefault="00AE15CB" w:rsidP="000B48DE">
      <w:pPr>
        <w:rPr>
          <w:b/>
        </w:rPr>
      </w:pPr>
    </w:p>
    <w:p w14:paraId="78E6B6D7" w14:textId="77777777" w:rsidR="00AE15CB" w:rsidRDefault="00AE15CB" w:rsidP="000B48DE">
      <w:pPr>
        <w:rPr>
          <w:b/>
        </w:rPr>
      </w:pPr>
      <w:r>
        <w:rPr>
          <w:noProof/>
        </w:rPr>
        <w:drawing>
          <wp:inline distT="0" distB="0" distL="0" distR="0" wp14:anchorId="5F1C0189" wp14:editId="5073CD38">
            <wp:extent cx="4771429" cy="4095238"/>
            <wp:effectExtent l="0" t="0" r="0" b="63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1429" cy="40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412E" w14:textId="77777777" w:rsidR="005D27EC" w:rsidRDefault="005D27EC" w:rsidP="000B48DE">
      <w:pPr>
        <w:rPr>
          <w:b/>
        </w:rPr>
      </w:pPr>
    </w:p>
    <w:p w14:paraId="392E4AEB" w14:textId="77777777" w:rsidR="005D27EC" w:rsidRDefault="005D27EC" w:rsidP="000B48DE">
      <w:pPr>
        <w:rPr>
          <w:b/>
        </w:rPr>
      </w:pPr>
      <w:r>
        <w:rPr>
          <w:noProof/>
        </w:rPr>
        <w:drawing>
          <wp:inline distT="0" distB="0" distL="0" distR="0" wp14:anchorId="0594BF21" wp14:editId="36750A0A">
            <wp:extent cx="4876190" cy="4076190"/>
            <wp:effectExtent l="0" t="0" r="635" b="63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6190" cy="4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CDE9B" w14:textId="77777777" w:rsidR="00585CEA" w:rsidRDefault="00585CEA" w:rsidP="000B48DE">
      <w:pPr>
        <w:rPr>
          <w:b/>
        </w:rPr>
      </w:pPr>
    </w:p>
    <w:p w14:paraId="62F4B3DA" w14:textId="77777777" w:rsidR="00585CEA" w:rsidRDefault="00585CEA" w:rsidP="000B48DE">
      <w:pPr>
        <w:rPr>
          <w:b/>
        </w:rPr>
      </w:pPr>
      <w:r>
        <w:rPr>
          <w:noProof/>
        </w:rPr>
        <w:drawing>
          <wp:inline distT="0" distB="0" distL="0" distR="0" wp14:anchorId="430EEC30" wp14:editId="2E87BD03">
            <wp:extent cx="4761905" cy="4133333"/>
            <wp:effectExtent l="0" t="0" r="635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61905" cy="4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4A057" w14:textId="77777777" w:rsidR="00C03AEA" w:rsidRDefault="00C03AEA" w:rsidP="000B48DE">
      <w:pPr>
        <w:rPr>
          <w:b/>
        </w:rPr>
      </w:pPr>
    </w:p>
    <w:p w14:paraId="26A803E5" w14:textId="77777777" w:rsidR="00C03AEA" w:rsidRDefault="00C03AEA" w:rsidP="000B48DE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86AF22F" wp14:editId="29D9C39A">
            <wp:extent cx="5274310" cy="4359910"/>
            <wp:effectExtent l="0" t="0" r="2540" b="254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5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A3D50" w14:textId="77777777" w:rsidR="001310C1" w:rsidRDefault="001310C1" w:rsidP="000B48DE">
      <w:pPr>
        <w:rPr>
          <w:b/>
        </w:rPr>
      </w:pPr>
    </w:p>
    <w:p w14:paraId="1BFEE6BA" w14:textId="77777777" w:rsidR="001310C1" w:rsidRDefault="001310C1" w:rsidP="000B48DE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2231AC36" wp14:editId="66A84F1C">
            <wp:extent cx="5274310" cy="4406900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63E0C" w14:textId="77777777" w:rsidR="00C27170" w:rsidRDefault="00C27170" w:rsidP="000B48DE">
      <w:pPr>
        <w:rPr>
          <w:b/>
        </w:rPr>
      </w:pPr>
    </w:p>
    <w:p w14:paraId="47E708FB" w14:textId="77777777" w:rsidR="00C27170" w:rsidRDefault="00C27170" w:rsidP="000B48DE">
      <w:pPr>
        <w:rPr>
          <w:b/>
        </w:rPr>
      </w:pPr>
    </w:p>
    <w:p w14:paraId="05506EFC" w14:textId="77777777" w:rsidR="00C27170" w:rsidRDefault="00C27170" w:rsidP="000B48DE">
      <w:pPr>
        <w:rPr>
          <w:b/>
        </w:rPr>
      </w:pPr>
    </w:p>
    <w:p w14:paraId="79BE7F4D" w14:textId="77777777" w:rsidR="00C27170" w:rsidRDefault="002E6749" w:rsidP="000B48DE">
      <w:pPr>
        <w:rPr>
          <w:b/>
        </w:rPr>
      </w:pPr>
      <w:r>
        <w:rPr>
          <w:noProof/>
        </w:rPr>
        <w:drawing>
          <wp:inline distT="0" distB="0" distL="0" distR="0" wp14:anchorId="61EFC78D" wp14:editId="46C75905">
            <wp:extent cx="5274310" cy="283972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6B14C" w14:textId="77777777" w:rsidR="00A02E0B" w:rsidRDefault="00A02E0B" w:rsidP="000B48DE">
      <w:pPr>
        <w:rPr>
          <w:b/>
        </w:rPr>
      </w:pPr>
    </w:p>
    <w:p w14:paraId="136C820F" w14:textId="77777777" w:rsidR="00A02E0B" w:rsidRPr="00182220" w:rsidRDefault="00A02E0B" w:rsidP="000B48DE">
      <w:pPr>
        <w:rPr>
          <w:b/>
        </w:rPr>
      </w:pPr>
    </w:p>
    <w:p w14:paraId="44C63DEF" w14:textId="77777777" w:rsidR="0052652B" w:rsidRDefault="0052652B" w:rsidP="000B48DE"/>
    <w:p w14:paraId="0442D46B" w14:textId="77777777" w:rsidR="00C510EB" w:rsidRPr="000B48DE" w:rsidRDefault="00C510EB" w:rsidP="000B48DE"/>
    <w:p w14:paraId="12DBB124" w14:textId="77777777" w:rsidR="00B976FC" w:rsidRDefault="00F9416D">
      <w:r>
        <w:rPr>
          <w:noProof/>
        </w:rPr>
        <w:drawing>
          <wp:inline distT="0" distB="0" distL="0" distR="0" wp14:anchorId="68AEE4C3" wp14:editId="188B05C7">
            <wp:extent cx="5274310" cy="381127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76243" w14:textId="77777777" w:rsidR="00583FE2" w:rsidRDefault="00583FE2"/>
    <w:p w14:paraId="2EF14FF3" w14:textId="77777777" w:rsidR="00583FE2" w:rsidRDefault="00583FE2"/>
    <w:p w14:paraId="7A94EC2C" w14:textId="77777777" w:rsidR="00583FE2" w:rsidRDefault="00583FE2">
      <w:r>
        <w:rPr>
          <w:rFonts w:hint="eastAsia"/>
        </w:rPr>
        <w:t>登陆系统</w:t>
      </w:r>
    </w:p>
    <w:p w14:paraId="3E355E74" w14:textId="77777777" w:rsidR="00583FE2" w:rsidRDefault="004D1EEB">
      <w:r>
        <w:t>C</w:t>
      </w:r>
      <w:r>
        <w:rPr>
          <w:rFonts w:hint="eastAsia"/>
        </w:rPr>
        <w:t>trl</w:t>
      </w:r>
      <w:r>
        <w:t xml:space="preserve"> + </w:t>
      </w:r>
      <w:r w:rsidR="002904FF">
        <w:t>alt</w:t>
      </w:r>
      <w:r>
        <w:t xml:space="preserve"> + t</w:t>
      </w:r>
    </w:p>
    <w:p w14:paraId="20755565" w14:textId="77777777" w:rsidR="006E1355" w:rsidRDefault="006E1355"/>
    <w:p w14:paraId="5059C195" w14:textId="77777777" w:rsidR="006E1355" w:rsidRDefault="006E1355"/>
    <w:p w14:paraId="1E644C52" w14:textId="77777777" w:rsidR="006E1355" w:rsidRDefault="00A177A4">
      <w:r>
        <w:rPr>
          <w:noProof/>
        </w:rPr>
        <w:lastRenderedPageBreak/>
        <w:drawing>
          <wp:inline distT="0" distB="0" distL="0" distR="0" wp14:anchorId="28695D37" wp14:editId="6D29CA1D">
            <wp:extent cx="5274310" cy="3918585"/>
            <wp:effectExtent l="0" t="0" r="2540" b="571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09B71" w14:textId="77777777" w:rsidR="00D86CF0" w:rsidRDefault="00D86CF0"/>
    <w:p w14:paraId="45E7F3A0" w14:textId="77777777" w:rsidR="00D86CF0" w:rsidRDefault="00D86CF0"/>
    <w:p w14:paraId="6E7A1617" w14:textId="77777777" w:rsidR="00D86CF0" w:rsidRDefault="00E23F05">
      <w:r>
        <w:rPr>
          <w:rFonts w:hint="eastAsia"/>
        </w:rPr>
        <w:t>虚拟机创建好后，会创建一个普通用户叫hadoop</w:t>
      </w:r>
      <w:r w:rsidR="004B1B7A">
        <w:t>,</w:t>
      </w:r>
      <w:r w:rsidR="004D0777">
        <w:rPr>
          <w:rFonts w:hint="eastAsia"/>
        </w:rPr>
        <w:t>权限不高，现在需要放出root用户</w:t>
      </w:r>
      <w:r w:rsidR="00583BDA">
        <w:rPr>
          <w:rFonts w:hint="eastAsia"/>
        </w:rPr>
        <w:t>,实质就是重置root用户的密码</w:t>
      </w:r>
    </w:p>
    <w:p w14:paraId="5CAE6FCF" w14:textId="77777777" w:rsidR="00583BDA" w:rsidRDefault="009B56DF">
      <w:r>
        <w:t>s</w:t>
      </w:r>
      <w:r>
        <w:rPr>
          <w:rFonts w:hint="eastAsia"/>
        </w:rPr>
        <w:t>udo</w:t>
      </w:r>
      <w:r>
        <w:t xml:space="preserve">  passwd  root  </w:t>
      </w:r>
      <w:r>
        <w:rPr>
          <w:rFonts w:hint="eastAsia"/>
        </w:rPr>
        <w:t>回车</w:t>
      </w:r>
    </w:p>
    <w:p w14:paraId="2B0430FE" w14:textId="77777777" w:rsidR="009B56DF" w:rsidRDefault="009B56DF">
      <w:r>
        <w:rPr>
          <w:rFonts w:hint="eastAsia"/>
        </w:rPr>
        <w:t>先输入hadoop密码</w:t>
      </w:r>
    </w:p>
    <w:p w14:paraId="5AD83D1D" w14:textId="77777777" w:rsidR="009B56DF" w:rsidRDefault="009B56DF">
      <w:r>
        <w:rPr>
          <w:rFonts w:hint="eastAsia"/>
        </w:rPr>
        <w:t>再输入root用户的新密码   root</w:t>
      </w:r>
    </w:p>
    <w:p w14:paraId="34AD6E42" w14:textId="77777777" w:rsidR="009B56DF" w:rsidRDefault="009B56DF"/>
    <w:p w14:paraId="7C6BA2F4" w14:textId="77777777" w:rsidR="009B56DF" w:rsidRDefault="00161120">
      <w:r>
        <w:rPr>
          <w:noProof/>
        </w:rPr>
        <w:drawing>
          <wp:inline distT="0" distB="0" distL="0" distR="0" wp14:anchorId="773BB125" wp14:editId="4807C6F6">
            <wp:extent cx="5274310" cy="1586230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767B2" w14:textId="77777777" w:rsidR="008F4C41" w:rsidRDefault="008F4C41"/>
    <w:p w14:paraId="5C31F7A5" w14:textId="77777777" w:rsidR="008F4C41" w:rsidRDefault="00DD18BB">
      <w:r>
        <w:rPr>
          <w:rFonts w:hint="eastAsia"/>
        </w:rPr>
        <w:t>从普通用户切换到root高权限用户</w:t>
      </w:r>
    </w:p>
    <w:p w14:paraId="03F668EF" w14:textId="77777777" w:rsidR="00DD18BB" w:rsidRDefault="00C96C6E">
      <w:r>
        <w:t xml:space="preserve">su -  </w:t>
      </w:r>
      <w:r>
        <w:rPr>
          <w:rFonts w:hint="eastAsia"/>
        </w:rPr>
        <w:t xml:space="preserve">或  su </w:t>
      </w:r>
      <w:r>
        <w:t xml:space="preserve">– </w:t>
      </w:r>
      <w:r>
        <w:rPr>
          <w:rFonts w:hint="eastAsia"/>
        </w:rPr>
        <w:t>root</w:t>
      </w:r>
    </w:p>
    <w:p w14:paraId="1F245332" w14:textId="77777777" w:rsidR="00C96C6E" w:rsidRDefault="00C96C6E">
      <w:r>
        <w:rPr>
          <w:rFonts w:hint="eastAsia"/>
        </w:rPr>
        <w:t>输入root密码</w:t>
      </w:r>
    </w:p>
    <w:p w14:paraId="4F986BBF" w14:textId="77777777" w:rsidR="00C96C6E" w:rsidRDefault="00C96C6E"/>
    <w:p w14:paraId="256A5C46" w14:textId="77777777" w:rsidR="004D15C1" w:rsidRDefault="004D15C1"/>
    <w:p w14:paraId="7C62B3C1" w14:textId="77777777" w:rsidR="004D15C1" w:rsidRDefault="004D15C1"/>
    <w:p w14:paraId="7196FA82" w14:textId="77777777" w:rsidR="004D15C1" w:rsidRDefault="003D58E8">
      <w:r>
        <w:rPr>
          <w:noProof/>
        </w:rPr>
        <w:lastRenderedPageBreak/>
        <w:drawing>
          <wp:inline distT="0" distB="0" distL="0" distR="0" wp14:anchorId="6D68A235" wp14:editId="6223B919">
            <wp:extent cx="5161905" cy="1857143"/>
            <wp:effectExtent l="0" t="0" r="127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1905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52FC2" w14:textId="77777777" w:rsidR="00310A7E" w:rsidRDefault="00310A7E"/>
    <w:p w14:paraId="6FD5F9EB" w14:textId="77777777" w:rsidR="00310A7E" w:rsidRDefault="00310A7E"/>
    <w:p w14:paraId="7EE1A168" w14:textId="77777777" w:rsidR="00310A7E" w:rsidRDefault="0008179E">
      <w:r>
        <w:rPr>
          <w:rFonts w:hint="eastAsia"/>
        </w:rPr>
        <w:t>开启ssh功能</w:t>
      </w:r>
      <w:r w:rsidR="00794BBE">
        <w:rPr>
          <w:rFonts w:hint="eastAsia"/>
        </w:rPr>
        <w:t>，采用在线安装，需要apt</w:t>
      </w:r>
      <w:r w:rsidR="00794BBE">
        <w:t>-get</w:t>
      </w:r>
      <w:r w:rsidR="00794BBE">
        <w:rPr>
          <w:rFonts w:hint="eastAsia"/>
        </w:rPr>
        <w:t>命令</w:t>
      </w:r>
    </w:p>
    <w:p w14:paraId="30FA087F" w14:textId="77777777" w:rsidR="00794BBE" w:rsidRDefault="00794BBE"/>
    <w:p w14:paraId="0324B167" w14:textId="77777777" w:rsidR="00794BBE" w:rsidRDefault="004A4F9E">
      <w:r>
        <w:t>a</w:t>
      </w:r>
      <w:r>
        <w:rPr>
          <w:rFonts w:hint="eastAsia"/>
        </w:rPr>
        <w:t>pt</w:t>
      </w:r>
      <w:r>
        <w:t>-get  install   openssh-server</w:t>
      </w:r>
    </w:p>
    <w:p w14:paraId="31B677EA" w14:textId="77777777" w:rsidR="004A4F9E" w:rsidRDefault="004A4F9E"/>
    <w:p w14:paraId="40230807" w14:textId="77777777" w:rsidR="008534FE" w:rsidRDefault="008534FE">
      <w:r>
        <w:rPr>
          <w:rFonts w:hint="eastAsia"/>
        </w:rPr>
        <w:t>检查ssh启动是否正常</w:t>
      </w:r>
    </w:p>
    <w:p w14:paraId="1AF7D1FB" w14:textId="77777777" w:rsidR="008534FE" w:rsidRDefault="008534FE">
      <w:r>
        <w:t>p</w:t>
      </w:r>
      <w:r>
        <w:rPr>
          <w:rFonts w:hint="eastAsia"/>
        </w:rPr>
        <w:t>s</w:t>
      </w:r>
      <w:r>
        <w:t xml:space="preserve"> </w:t>
      </w:r>
      <w:r w:rsidR="00B155D3">
        <w:t xml:space="preserve"> -</w:t>
      </w:r>
      <w:r>
        <w:t xml:space="preserve">ef  | </w:t>
      </w:r>
      <w:r w:rsidR="00B155D3">
        <w:t xml:space="preserve"> </w:t>
      </w:r>
      <w:r>
        <w:t>grep ssh</w:t>
      </w:r>
    </w:p>
    <w:p w14:paraId="303F5111" w14:textId="77777777" w:rsidR="0008179E" w:rsidRDefault="008534FE">
      <w:r>
        <w:rPr>
          <w:noProof/>
        </w:rPr>
        <w:drawing>
          <wp:inline distT="0" distB="0" distL="0" distR="0" wp14:anchorId="0F80D904" wp14:editId="5D121544">
            <wp:extent cx="5274310" cy="1254125"/>
            <wp:effectExtent l="0" t="0" r="2540" b="317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5CC93" w14:textId="77777777" w:rsidR="004D15C1" w:rsidRDefault="004D15C1"/>
    <w:p w14:paraId="4755DD3F" w14:textId="77777777" w:rsidR="004641A7" w:rsidRDefault="004641A7"/>
    <w:p w14:paraId="44159C6B" w14:textId="77777777" w:rsidR="004641A7" w:rsidRDefault="004641A7"/>
    <w:p w14:paraId="0C1E893E" w14:textId="77777777" w:rsidR="004641A7" w:rsidRDefault="00AB6E13">
      <w:r>
        <w:rPr>
          <w:rFonts w:hint="eastAsia"/>
        </w:rPr>
        <w:t>安装</w:t>
      </w:r>
      <w:r w:rsidR="00282A46">
        <w:rPr>
          <w:rFonts w:hint="eastAsia"/>
        </w:rPr>
        <w:t>xshell</w:t>
      </w:r>
      <w:r>
        <w:rPr>
          <w:rFonts w:hint="eastAsia"/>
        </w:rPr>
        <w:t>客户端工具</w:t>
      </w:r>
    </w:p>
    <w:p w14:paraId="0A83D73C" w14:textId="77777777" w:rsidR="00101B93" w:rsidRDefault="00101B93">
      <w:r>
        <w:rPr>
          <w:noProof/>
        </w:rPr>
        <w:lastRenderedPageBreak/>
        <w:drawing>
          <wp:inline distT="0" distB="0" distL="0" distR="0" wp14:anchorId="19C6AEFE" wp14:editId="7633FF37">
            <wp:extent cx="5274310" cy="3272790"/>
            <wp:effectExtent l="0" t="0" r="2540" b="381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4C5C0" w14:textId="77777777" w:rsidR="00282A46" w:rsidRDefault="000732A4">
      <w:r>
        <w:rPr>
          <w:noProof/>
        </w:rPr>
        <w:drawing>
          <wp:inline distT="0" distB="0" distL="0" distR="0" wp14:anchorId="43D2E2FB" wp14:editId="0C5A96B8">
            <wp:extent cx="5274310" cy="4624705"/>
            <wp:effectExtent l="0" t="0" r="2540" b="444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3565B" w14:textId="77777777" w:rsidR="000732A4" w:rsidRDefault="000732A4"/>
    <w:p w14:paraId="2E94A16C" w14:textId="77777777" w:rsidR="000732A4" w:rsidRDefault="000732A4"/>
    <w:p w14:paraId="17018733" w14:textId="77777777" w:rsidR="000732A4" w:rsidRDefault="000732A4"/>
    <w:p w14:paraId="30AC76A3" w14:textId="102810E3" w:rsidR="00AB6E13" w:rsidRDefault="00AF07A2">
      <w:r>
        <w:rPr>
          <w:rFonts w:hint="eastAsia"/>
        </w:rPr>
        <w:lastRenderedPageBreak/>
        <w:t>二．J</w:t>
      </w:r>
      <w:r>
        <w:t>DK</w:t>
      </w:r>
    </w:p>
    <w:p w14:paraId="13A3DA43" w14:textId="1B181868" w:rsidR="00171BC4" w:rsidRDefault="00171BC4" w:rsidP="00171BC4">
      <w:pPr>
        <w:rPr>
          <w:rFonts w:ascii="Consolas" w:hAnsi="Consolas"/>
          <w:color w:val="F8F8F2"/>
          <w:szCs w:val="21"/>
          <w:shd w:val="clear" w:color="auto" w:fill="282A36"/>
        </w:rPr>
      </w:pPr>
      <w:r>
        <w:rPr>
          <w:rFonts w:hint="eastAsia"/>
        </w:rPr>
        <w:t>1</w:t>
      </w:r>
      <w:r>
        <w:t>.</w:t>
      </w:r>
      <w:r>
        <w:rPr>
          <w:rFonts w:hint="eastAsia"/>
        </w:rPr>
        <w:t>查看可安装的</w:t>
      </w:r>
      <w:r w:rsidR="00AF07A2">
        <w:t>JDK</w:t>
      </w:r>
      <w:r w:rsidR="00AF07A2">
        <w:rPr>
          <w:rFonts w:hint="eastAsia"/>
        </w:rPr>
        <w:t>版本</w:t>
      </w:r>
      <w:r w:rsidR="00AF07A2">
        <w:t>：</w:t>
      </w:r>
      <w:r>
        <w:rPr>
          <w:rStyle w:val="VerbatimChar"/>
        </w:rPr>
        <w:t>yum -y list java</w:t>
      </w:r>
    </w:p>
    <w:p w14:paraId="20DB7B5F" w14:textId="67BC6DAE" w:rsidR="00171BC4" w:rsidRPr="00171BC4" w:rsidRDefault="00171BC4" w:rsidP="00AF07A2">
      <w:pPr>
        <w:pStyle w:val="SourceCode"/>
        <w:rPr>
          <w:rFonts w:hint="eastAsia"/>
        </w:rPr>
      </w:pPr>
      <w:r>
        <w:t>2.</w:t>
      </w:r>
      <w:r>
        <w:rPr>
          <w:rFonts w:hint="eastAsia"/>
        </w:rPr>
        <w:t>安装：</w:t>
      </w:r>
      <w:r>
        <w:t>y</w:t>
      </w:r>
      <w:r>
        <w:t>um install -y java-1.8.0-openjdk-devel.x86_64</w:t>
      </w:r>
    </w:p>
    <w:p w14:paraId="7747CB23" w14:textId="2BAF9DFD" w:rsidR="00AF07A2" w:rsidRDefault="00AF07A2" w:rsidP="00AF07A2">
      <w:pPr>
        <w:pStyle w:val="SourceCode"/>
      </w:pPr>
      <w:r>
        <w:t>3.</w:t>
      </w:r>
      <w:r>
        <w:rPr>
          <w:rFonts w:hint="eastAsia"/>
        </w:rPr>
        <w:t>安装并设置环境变量：</w:t>
      </w:r>
      <w:r>
        <w:rPr>
          <w:rStyle w:val="VerbatimChar"/>
        </w:rPr>
        <w:t>export JAVA_HOME=/usr/java/jdk1.8.0_241</w:t>
      </w:r>
      <w:r>
        <w:br/>
      </w:r>
      <w:r>
        <w:rPr>
          <w:rStyle w:val="VerbatimChar"/>
        </w:rPr>
        <w:t>export CLASSPATH=.:${JAVA_HOME}/jre/lib/rt.jar:${JAVA_HOME}/lib/dt.jar:${JAVA_HOME}/lib</w:t>
      </w:r>
      <w:r>
        <w:br/>
      </w:r>
      <w:r>
        <w:rPr>
          <w:rStyle w:val="VerbatimChar"/>
        </w:rPr>
        <w:t>/tools.jar</w:t>
      </w:r>
      <w:r w:rsidR="00171BC4">
        <w:rPr>
          <w:rStyle w:val="VerbatimChar"/>
        </w:rPr>
        <w:t xml:space="preserve">         yum -y list java</w:t>
      </w:r>
      <w:r>
        <w:br/>
      </w:r>
      <w:r>
        <w:rPr>
          <w:rStyle w:val="VerbatimChar"/>
        </w:rPr>
        <w:t>export PATH=$PATH:${JAVA_HOME}/bin</w:t>
      </w:r>
    </w:p>
    <w:p w14:paraId="66AF6569" w14:textId="764A907B" w:rsidR="00AF07A2" w:rsidRDefault="00AF07A2" w:rsidP="00AF07A2">
      <w:pPr>
        <w:pStyle w:val="SourceCode"/>
      </w:pPr>
      <w:r>
        <w:t>4.</w:t>
      </w:r>
      <w:r>
        <w:rPr>
          <w:rFonts w:hint="eastAsia"/>
        </w:rPr>
        <w:t>检查安装情况：输入</w:t>
      </w:r>
      <w:r>
        <w:rPr>
          <w:rFonts w:hint="eastAsia"/>
        </w:rPr>
        <w:t>j</w:t>
      </w:r>
      <w:r>
        <w:t>ava -version,</w:t>
      </w:r>
      <w:r>
        <w:rPr>
          <w:rFonts w:hint="eastAsia"/>
        </w:rPr>
        <w:t>能够显示出版本号即可</w:t>
      </w:r>
    </w:p>
    <w:p w14:paraId="79AC8E8F" w14:textId="222EB9A2" w:rsidR="00AF07A2" w:rsidRDefault="00AF07A2" w:rsidP="00AF07A2">
      <w:pPr>
        <w:pStyle w:val="SourceCode"/>
      </w:pPr>
      <w:r>
        <w:rPr>
          <w:rFonts w:hint="eastAsia"/>
        </w:rPr>
        <w:t>三</w:t>
      </w:r>
      <w:r>
        <w:rPr>
          <w:rFonts w:hint="eastAsia"/>
        </w:rPr>
        <w:t>.</w:t>
      </w:r>
      <w:r>
        <w:rPr>
          <w:rFonts w:hint="eastAsia"/>
        </w:rPr>
        <w:t>安装</w:t>
      </w:r>
      <w:r>
        <w:rPr>
          <w:rFonts w:hint="eastAsia"/>
        </w:rPr>
        <w:t>n</w:t>
      </w:r>
      <w:r>
        <w:t>ginx</w:t>
      </w:r>
    </w:p>
    <w:p w14:paraId="56923155" w14:textId="36319591" w:rsidR="00AF07A2" w:rsidRDefault="00AF07A2" w:rsidP="00AF07A2">
      <w:pPr>
        <w:pStyle w:val="SourceCode"/>
      </w:pPr>
      <w:r>
        <w:rPr>
          <w:rFonts w:hint="eastAsia"/>
        </w:rPr>
        <w:t>1</w:t>
      </w:r>
      <w:r>
        <w:t>,</w:t>
      </w:r>
      <w:r w:rsidRPr="00AF07A2">
        <w:rPr/>
        <w:t xml:space="preserve"> </w:t>
      </w:r>
      <w:r>
        <w:rPr>
          <w:rStyle w:val="VerbatimChar"/>
        </w:rPr>
        <w:t>sudo rpm -Uvh http://nginx.org/packages/centos/7/noarch/RPMS/nginx-release-centos-7-0.el7.ngx.noarch.rpm</w:t>
      </w:r>
    </w:p>
    <w:p w14:paraId="5E1B6CEE" w14:textId="77777777" w:rsidR="00AF07A2" w:rsidRDefault="00AF07A2" w:rsidP="00AF07A2">
      <w:pPr>
        <w:pStyle w:val="SourceCode"/>
      </w:pPr>
      <w:r>
        <w:t>2.</w:t>
      </w:r>
      <w:r>
        <w:rPr>
          <w:rFonts w:hint="eastAsia"/>
        </w:rPr>
        <w:t>安装：</w:t>
      </w:r>
      <w:r>
        <w:rPr>
          <w:rStyle w:val="VerbatimChar"/>
        </w:rPr>
        <w:t>sudo yum install -y nginx</w:t>
      </w:r>
    </w:p>
    <w:p w14:paraId="003ECB99" w14:textId="77777777" w:rsidR="00AF07A2" w:rsidRDefault="00AF07A2" w:rsidP="00AF07A2">
      <w:pPr>
        <w:pStyle w:val="SourceCode"/>
      </w:pPr>
      <w:r>
        <w:rPr>
          <w:rFonts w:hint="eastAsia"/>
        </w:rPr>
        <w:t>3</w:t>
      </w:r>
      <w:r>
        <w:t>.</w:t>
      </w:r>
      <w:r>
        <w:rPr>
          <w:rFonts w:hint="eastAsia"/>
        </w:rPr>
        <w:t>防止防火墙干扰，需要关闭一下：</w:t>
      </w:r>
      <w:r>
        <w:rPr>
          <w:rStyle w:val="VerbatimChar"/>
        </w:rPr>
        <w:t>systemctl stop firewalld.service</w:t>
      </w:r>
    </w:p>
    <w:p w14:paraId="75943E9C" w14:textId="47966A46" w:rsidR="00AF07A2" w:rsidRDefault="00AF07A2" w:rsidP="00AF07A2">
      <w:pPr>
        <w:pStyle w:val="SourceCode"/>
      </w:pPr>
      <w:r>
        <w:rPr>
          <w:rFonts w:hint="eastAsia"/>
        </w:rPr>
        <w:t>4</w:t>
      </w:r>
      <w:r>
        <w:t>.</w:t>
      </w:r>
      <w:r w:rsidR="00171BC4">
        <w:rPr>
          <w:rFonts w:hint="eastAsia"/>
        </w:rPr>
        <w:t>之后就可以访问欢迎页了：</w:t>
      </w:r>
    </w:p>
    <w:p w14:paraId="7077C8EF" w14:textId="3641D382" w:rsidR="00171BC4" w:rsidRDefault="00171BC4" w:rsidP="00AF07A2">
      <w:pPr>
        <w:pStyle w:val="SourceCode"/>
      </w:pPr>
      <w:r>
        <w:rPr>
          <w:noProof/>
        </w:rPr>
        <w:drawing>
          <wp:inline distT="0" distB="0" distL="0" distR="0" wp14:anchorId="5F2F43BA" wp14:editId="7B383478">
            <wp:extent cx="5274310" cy="211201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BFC12" w14:textId="2670624F" w:rsidR="00171BC4" w:rsidRDefault="00171BC4" w:rsidP="00AF07A2">
      <w:pPr>
        <w:pStyle w:val="SourceCode"/>
      </w:pPr>
      <w:r>
        <w:rPr>
          <w:rFonts w:hint="eastAsia"/>
        </w:rPr>
        <w:t>四．将项目部署到服务器上：</w:t>
      </w:r>
    </w:p>
    <w:p w14:paraId="40782825" w14:textId="190CD404" w:rsidR="00171BC4" w:rsidRDefault="00530D91" w:rsidP="00AF07A2">
      <w:pPr>
        <w:pStyle w:val="SourceCode"/>
      </w:pPr>
      <w:r>
        <w:rPr>
          <w:rFonts w:hint="eastAsia"/>
        </w:rPr>
        <w:t>1</w:t>
      </w:r>
      <w:r>
        <w:t>.</w:t>
      </w:r>
      <w:r>
        <w:rPr>
          <w:rFonts w:hint="eastAsia"/>
        </w:rPr>
        <w:t>上传到服务器</w:t>
      </w:r>
    </w:p>
    <w:p w14:paraId="5CAF059B" w14:textId="351DDD4F" w:rsidR="00530D91" w:rsidRDefault="00530D91" w:rsidP="00530D9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</w:t>
      </w:r>
      <w:r>
        <w:rPr>
          <w:rFonts w:hint="eastAsia"/>
          <w:lang w:eastAsia="zh-CN"/>
        </w:rPr>
        <w:t>解压，运行：</w:t>
      </w:r>
      <w:r>
        <w:rPr>
          <w:lang w:eastAsia="zh-CN"/>
        </w:rPr>
        <w:t xml:space="preserve"> </w:t>
      </w:r>
    </w:p>
    <w:p w14:paraId="4176F9D4" w14:textId="77777777" w:rsidR="00530D91" w:rsidRDefault="00530D91" w:rsidP="00530D91">
      <w:pPr>
        <w:pStyle w:val="SourceCode"/>
      </w:pPr>
      <w:r>
        <w:rPr>
          <w:rStyle w:val="VerbatimChar"/>
        </w:rPr>
        <w:t>java -jar homework4.jar</w:t>
      </w:r>
    </w:p>
    <w:p w14:paraId="1C2E5F05" w14:textId="55BFDE90" w:rsidR="00530D91" w:rsidRDefault="00530D91" w:rsidP="00AF07A2">
      <w:pPr>
        <w:pStyle w:val="SourceCode"/>
      </w:pPr>
    </w:p>
    <w:p w14:paraId="3CCA235D" w14:textId="27E7426B" w:rsidR="00530D91" w:rsidRDefault="00530D91" w:rsidP="00AF07A2">
      <w:pPr>
        <w:pStyle w:val="SourceCode"/>
      </w:pPr>
      <w:r>
        <w:rPr>
          <w:rFonts w:hint="eastAsia"/>
        </w:rPr>
        <w:t>五．配置反向代理和负载</w:t>
      </w:r>
    </w:p>
    <w:p w14:paraId="6DEBBFDC" w14:textId="65D24D3A" w:rsidR="00530D91" w:rsidRDefault="00530D91" w:rsidP="00AF07A2">
      <w:pPr>
        <w:pStyle w:val="SourceCode"/>
      </w:pPr>
      <w:r>
        <w:rPr>
          <w:rFonts w:hint="eastAsia"/>
        </w:rPr>
        <w:t>修改配置文件</w:t>
      </w:r>
      <w:r>
        <w:rPr>
          <w:rFonts w:hint="eastAsia"/>
        </w:rPr>
        <w:t>n</w:t>
      </w:r>
      <w:r>
        <w:t>ginx.conf</w:t>
      </w:r>
    </w:p>
    <w:p w14:paraId="57EB0869" w14:textId="5E189995" w:rsidR="00530D91" w:rsidRDefault="00530D91" w:rsidP="00530D91">
      <w:pPr>
        <w:pStyle w:val="SourceCode"/>
      </w:pPr>
      <w:r>
        <w:lastRenderedPageBreak/>
        <w:t>1.</w:t>
      </w:r>
      <w:r>
        <w:t>设置反向代理</w:t>
      </w:r>
    </w:p>
    <w:p w14:paraId="6EAE7883" w14:textId="77777777" w:rsidR="00530D91" w:rsidRDefault="00530D91" w:rsidP="00530D91">
      <w:pPr>
        <w:pStyle w:val="SourceCode"/>
      </w:pPr>
      <w:r>
        <w:t>upstream linux.test{</w:t>
      </w:r>
    </w:p>
    <w:p w14:paraId="365227A9" w14:textId="77777777" w:rsidR="00530D91" w:rsidRDefault="00530D91" w:rsidP="00530D91">
      <w:pPr>
        <w:pStyle w:val="SourceCode"/>
      </w:pPr>
      <w:r>
        <w:t xml:space="preserve">    server 111.111.111.111:80;</w:t>
      </w:r>
    </w:p>
    <w:p w14:paraId="08C851CB" w14:textId="77777777" w:rsidR="00530D91" w:rsidRDefault="00530D91" w:rsidP="00530D91">
      <w:pPr>
        <w:pStyle w:val="SourceCode"/>
      </w:pPr>
      <w:r>
        <w:t>}</w:t>
      </w:r>
    </w:p>
    <w:p w14:paraId="07F69298" w14:textId="77777777" w:rsidR="00530D91" w:rsidRDefault="00530D91" w:rsidP="00530D91">
      <w:pPr>
        <w:pStyle w:val="SourceCode"/>
      </w:pPr>
      <w:r>
        <w:t>#</w:t>
      </w:r>
      <w:r>
        <w:t>要代理的服务器信息</w:t>
      </w:r>
    </w:p>
    <w:p w14:paraId="19628D64" w14:textId="77777777" w:rsidR="00530D91" w:rsidRDefault="00530D91" w:rsidP="00530D91">
      <w:pPr>
        <w:pStyle w:val="SourceCode"/>
      </w:pPr>
      <w:r>
        <w:t>server {</w:t>
      </w:r>
    </w:p>
    <w:p w14:paraId="74D6E355" w14:textId="77777777" w:rsidR="00530D91" w:rsidRDefault="00530D91" w:rsidP="00530D91">
      <w:pPr>
        <w:pStyle w:val="SourceCode"/>
      </w:pPr>
      <w:r>
        <w:t xml:space="preserve">    listen       80;</w:t>
      </w:r>
    </w:p>
    <w:p w14:paraId="020F3AAD" w14:textId="6BA93A82" w:rsidR="00530D91" w:rsidRDefault="00530D91" w:rsidP="00530D91">
      <w:pPr>
        <w:pStyle w:val="SourceCode"/>
        <w:rPr>
          <w:rFonts w:hint="eastAsia"/>
        </w:rPr>
      </w:pPr>
      <w:r>
        <w:t xml:space="preserve">    server_name  linuxtest.com; #</w:t>
      </w:r>
      <w:r>
        <w:t>浏览器访问域名</w:t>
      </w:r>
      <w:r>
        <w:t xml:space="preserve">                  </w:t>
      </w:r>
    </w:p>
    <w:p w14:paraId="1D4AB8C5" w14:textId="77777777" w:rsidR="00530D91" w:rsidRDefault="00530D91" w:rsidP="00530D91">
      <w:pPr>
        <w:pStyle w:val="SourceCode"/>
      </w:pPr>
      <w:r>
        <w:t xml:space="preserve">    #charset koi8-r;</w:t>
      </w:r>
    </w:p>
    <w:p w14:paraId="31B680A5" w14:textId="00A59747" w:rsidR="00530D91" w:rsidRDefault="00530D91" w:rsidP="00530D91">
      <w:pPr>
        <w:pStyle w:val="SourceCode"/>
      </w:pPr>
      <w:r>
        <w:t xml:space="preserve">    #access_log  /var/log/nginx/host.access.log  main;  </w:t>
      </w:r>
    </w:p>
    <w:p w14:paraId="4171F8F5" w14:textId="77777777" w:rsidR="00530D91" w:rsidRDefault="00530D91" w:rsidP="00530D91">
      <w:pPr>
        <w:pStyle w:val="SourceCode"/>
      </w:pPr>
      <w:r>
        <w:t xml:space="preserve">    location / {</w:t>
      </w:r>
    </w:p>
    <w:p w14:paraId="4C689FA0" w14:textId="77777777" w:rsidR="00530D91" w:rsidRDefault="00530D91" w:rsidP="00530D91">
      <w:pPr>
        <w:pStyle w:val="SourceCode"/>
      </w:pPr>
      <w:r>
        <w:t xml:space="preserve">        #</w:t>
      </w:r>
      <w:r>
        <w:t>设置代理</w:t>
      </w:r>
    </w:p>
    <w:p w14:paraId="64C0A80C" w14:textId="77777777" w:rsidR="00530D91" w:rsidRDefault="00530D91" w:rsidP="00530D91">
      <w:pPr>
        <w:pStyle w:val="SourceCode"/>
      </w:pPr>
      <w:r>
        <w:t xml:space="preserve">        proxy_pass http://linux.test;</w:t>
      </w:r>
    </w:p>
    <w:p w14:paraId="4C7EBEE1" w14:textId="566F6047" w:rsidR="00530D91" w:rsidRDefault="00530D91" w:rsidP="00530D91">
      <w:pPr>
        <w:pStyle w:val="SourceCode"/>
        <w:rPr>
          <w:rFonts w:hint="eastAsia"/>
        </w:rPr>
      </w:pPr>
      <w:r>
        <w:t xml:space="preserve">    }   </w:t>
      </w:r>
    </w:p>
    <w:p w14:paraId="4FE98628" w14:textId="11A929D2" w:rsidR="00530D91" w:rsidRDefault="00530D91" w:rsidP="00530D91">
      <w:pPr>
        <w:pStyle w:val="SourceCode"/>
      </w:pPr>
      <w:r>
        <w:t>}</w:t>
      </w:r>
    </w:p>
    <w:p w14:paraId="221B6CFB" w14:textId="0C7D4855" w:rsidR="00242B48" w:rsidRDefault="00242B48" w:rsidP="00242B48">
      <w:pPr>
        <w:pStyle w:val="SourceCode"/>
      </w:pPr>
      <w:r>
        <w:rPr>
          <w:rFonts w:hint="eastAsia"/>
        </w:rPr>
        <w:t>2</w:t>
      </w:r>
      <w:r>
        <w:t>.</w:t>
      </w:r>
      <w:r>
        <w:rPr>
          <w:rFonts w:hint="eastAsia"/>
        </w:rPr>
        <w:t>设置负载均衡：</w:t>
      </w:r>
      <w:r>
        <w:t xml:space="preserve">                                             </w:t>
      </w:r>
    </w:p>
    <w:p w14:paraId="100AD903" w14:textId="77777777" w:rsidR="00242B48" w:rsidRDefault="00242B48" w:rsidP="00242B48">
      <w:pPr>
        <w:pStyle w:val="SourceCode"/>
      </w:pPr>
      <w:r>
        <w:t>upstream linux.test{</w:t>
      </w:r>
    </w:p>
    <w:p w14:paraId="4A184032" w14:textId="3DE83375" w:rsidR="00242B48" w:rsidRDefault="00242B48" w:rsidP="00242B48">
      <w:pPr>
        <w:pStyle w:val="SourceCode"/>
      </w:pPr>
      <w:r>
        <w:t xml:space="preserve">    server 111.111.111.111:80 weight=5;</w:t>
      </w:r>
    </w:p>
    <w:p w14:paraId="1F63A4F8" w14:textId="77777777" w:rsidR="00242B48" w:rsidRDefault="00242B48" w:rsidP="00242B48">
      <w:pPr>
        <w:pStyle w:val="SourceCode"/>
      </w:pPr>
      <w:r>
        <w:t xml:space="preserve">    server 111.111.111.112:80 weight=1;</w:t>
      </w:r>
    </w:p>
    <w:p w14:paraId="4CBC79A9" w14:textId="77777777" w:rsidR="00242B48" w:rsidRDefault="00242B48" w:rsidP="00242B48">
      <w:pPr>
        <w:pStyle w:val="SourceCode"/>
      </w:pPr>
      <w:r>
        <w:t xml:space="preserve">}                            </w:t>
      </w:r>
    </w:p>
    <w:p w14:paraId="759431BE" w14:textId="77777777" w:rsidR="00242B48" w:rsidRDefault="00242B48" w:rsidP="00242B48">
      <w:pPr>
        <w:pStyle w:val="SourceCode"/>
      </w:pPr>
      <w:r>
        <w:t>#</w:t>
      </w:r>
      <w:r>
        <w:t>要代理的服务器信息</w:t>
      </w:r>
      <w:r>
        <w:t xml:space="preserve">          </w:t>
      </w:r>
    </w:p>
    <w:p w14:paraId="51452EB3" w14:textId="77777777" w:rsidR="00242B48" w:rsidRDefault="00242B48" w:rsidP="00242B48">
      <w:pPr>
        <w:pStyle w:val="SourceCode"/>
      </w:pPr>
      <w:r>
        <w:t>server {</w:t>
      </w:r>
    </w:p>
    <w:p w14:paraId="661D596C" w14:textId="77777777" w:rsidR="00242B48" w:rsidRDefault="00242B48" w:rsidP="00242B48">
      <w:pPr>
        <w:pStyle w:val="SourceCode"/>
      </w:pPr>
      <w:r>
        <w:t xml:space="preserve">    listen       80;</w:t>
      </w:r>
    </w:p>
    <w:p w14:paraId="07DEF4F5" w14:textId="0B3402D6" w:rsidR="00242B48" w:rsidRDefault="00242B48" w:rsidP="00242B48">
      <w:pPr>
        <w:pStyle w:val="SourceCode"/>
        <w:rPr>
          <w:rFonts w:hint="eastAsia"/>
        </w:rPr>
      </w:pPr>
      <w:r>
        <w:t xml:space="preserve">    server_name  linux.com; </w:t>
      </w:r>
    </w:p>
    <w:p w14:paraId="0F682064" w14:textId="77777777" w:rsidR="00242B48" w:rsidRDefault="00242B48" w:rsidP="00242B48">
      <w:pPr>
        <w:pStyle w:val="SourceCode"/>
      </w:pPr>
      <w:r>
        <w:t xml:space="preserve">    #charset koi8-r;</w:t>
      </w:r>
    </w:p>
    <w:p w14:paraId="69BA9650" w14:textId="6599F5D3" w:rsidR="00242B48" w:rsidRDefault="00242B48" w:rsidP="00242B48">
      <w:pPr>
        <w:pStyle w:val="SourceCode"/>
        <w:rPr>
          <w:rFonts w:hint="eastAsia"/>
        </w:rPr>
      </w:pPr>
      <w:r>
        <w:t xml:space="preserve">    #access_log  /var/log/nginx/host.access.log  main;</w:t>
      </w:r>
    </w:p>
    <w:p w14:paraId="36257C77" w14:textId="77777777" w:rsidR="00242B48" w:rsidRDefault="00242B48" w:rsidP="00242B48">
      <w:pPr>
        <w:pStyle w:val="SourceCode"/>
      </w:pPr>
      <w:r>
        <w:t xml:space="preserve">    location / {</w:t>
      </w:r>
    </w:p>
    <w:p w14:paraId="5724AF4E" w14:textId="77777777" w:rsidR="00242B48" w:rsidRDefault="00242B48" w:rsidP="00242B48">
      <w:pPr>
        <w:pStyle w:val="SourceCode"/>
      </w:pPr>
      <w:r>
        <w:lastRenderedPageBreak/>
        <w:t xml:space="preserve">        #</w:t>
      </w:r>
      <w:r>
        <w:t>设置代理</w:t>
      </w:r>
    </w:p>
    <w:p w14:paraId="35662784" w14:textId="77777777" w:rsidR="00242B48" w:rsidRDefault="00242B48" w:rsidP="00242B48">
      <w:pPr>
        <w:pStyle w:val="SourceCode"/>
      </w:pPr>
      <w:r>
        <w:t xml:space="preserve">        proxy_pass http://linux.test;</w:t>
      </w:r>
    </w:p>
    <w:p w14:paraId="3E13C31E" w14:textId="5E788541" w:rsidR="00242B48" w:rsidRDefault="00242B48" w:rsidP="00242B48">
      <w:pPr>
        <w:pStyle w:val="SourceCode"/>
        <w:rPr>
          <w:rFonts w:hint="eastAsia"/>
        </w:rPr>
      </w:pPr>
      <w:r>
        <w:t xml:space="preserve">    }</w:t>
      </w:r>
    </w:p>
    <w:p w14:paraId="18646BBD" w14:textId="655D8ECD" w:rsidR="00242B48" w:rsidRDefault="00242B48" w:rsidP="00242B48">
      <w:pPr>
        <w:pStyle w:val="SourceCode"/>
      </w:pPr>
      <w:r>
        <w:t>}</w:t>
      </w:r>
    </w:p>
    <w:p w14:paraId="513C3E1D" w14:textId="159A6502" w:rsidR="00242B48" w:rsidRDefault="00242B48" w:rsidP="00242B48">
      <w:pPr>
        <w:pStyle w:val="SourceCode"/>
      </w:pPr>
      <w:r>
        <w:rPr>
          <w:rFonts w:hint="eastAsia"/>
        </w:rPr>
        <w:t>配置结果：</w:t>
      </w:r>
    </w:p>
    <w:p w14:paraId="5F21BC97" w14:textId="6BF616D6" w:rsidR="00242B48" w:rsidRDefault="00242B48" w:rsidP="00242B48">
      <w:pPr>
        <w:pStyle w:val="SourceCode"/>
      </w:pPr>
      <w:r>
        <w:rPr>
          <w:noProof/>
        </w:rPr>
        <w:drawing>
          <wp:inline distT="0" distB="0" distL="0" distR="0" wp14:anchorId="4E6C7101" wp14:editId="1E7790AE">
            <wp:extent cx="5274310" cy="216154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6EF59" w14:textId="627E013E" w:rsidR="00242B48" w:rsidRPr="00AF07A2" w:rsidRDefault="00242B48" w:rsidP="00242B48">
      <w:pPr>
        <w:pStyle w:val="SourceCode"/>
        <w:rPr>
          <w:rFonts w:hint="eastAsia"/>
        </w:rPr>
      </w:pPr>
      <w:r>
        <w:rPr>
          <w:rFonts w:hint="eastAsia"/>
        </w:rPr>
        <w:t>三个网页都一样，配置成功。</w:t>
      </w:r>
      <w:bookmarkStart w:id="0" w:name="_GoBack"/>
      <w:bookmarkEnd w:id="0"/>
    </w:p>
    <w:sectPr w:rsidR="00242B48" w:rsidRPr="00AF07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35F10"/>
    <w:rsid w:val="000406C9"/>
    <w:rsid w:val="000505EB"/>
    <w:rsid w:val="000732A4"/>
    <w:rsid w:val="0008179E"/>
    <w:rsid w:val="00083CB2"/>
    <w:rsid w:val="00091290"/>
    <w:rsid w:val="000B48DE"/>
    <w:rsid w:val="00101B93"/>
    <w:rsid w:val="001310C1"/>
    <w:rsid w:val="00161120"/>
    <w:rsid w:val="00171BC4"/>
    <w:rsid w:val="00182220"/>
    <w:rsid w:val="001B28C2"/>
    <w:rsid w:val="001E173E"/>
    <w:rsid w:val="00207C80"/>
    <w:rsid w:val="00237C1D"/>
    <w:rsid w:val="00242B48"/>
    <w:rsid w:val="00282A46"/>
    <w:rsid w:val="0028524C"/>
    <w:rsid w:val="002904FF"/>
    <w:rsid w:val="002E6749"/>
    <w:rsid w:val="002F4FF2"/>
    <w:rsid w:val="00310A7E"/>
    <w:rsid w:val="00356210"/>
    <w:rsid w:val="003D58E8"/>
    <w:rsid w:val="00436EC6"/>
    <w:rsid w:val="004641A7"/>
    <w:rsid w:val="004A4F9E"/>
    <w:rsid w:val="004B1B7A"/>
    <w:rsid w:val="004D0777"/>
    <w:rsid w:val="004D15C1"/>
    <w:rsid w:val="004D1EEB"/>
    <w:rsid w:val="0052652B"/>
    <w:rsid w:val="00530D91"/>
    <w:rsid w:val="00583BDA"/>
    <w:rsid w:val="00583FE2"/>
    <w:rsid w:val="00585CEA"/>
    <w:rsid w:val="005A154B"/>
    <w:rsid w:val="005D27EC"/>
    <w:rsid w:val="006047F7"/>
    <w:rsid w:val="006E1355"/>
    <w:rsid w:val="0075357C"/>
    <w:rsid w:val="00794BBE"/>
    <w:rsid w:val="00804603"/>
    <w:rsid w:val="008534FE"/>
    <w:rsid w:val="00857E24"/>
    <w:rsid w:val="0088205C"/>
    <w:rsid w:val="008E0003"/>
    <w:rsid w:val="008E5B98"/>
    <w:rsid w:val="008F4C41"/>
    <w:rsid w:val="009B56DF"/>
    <w:rsid w:val="009E4FA1"/>
    <w:rsid w:val="00A02E0B"/>
    <w:rsid w:val="00A177A4"/>
    <w:rsid w:val="00A52AE3"/>
    <w:rsid w:val="00A80CBE"/>
    <w:rsid w:val="00AB6E13"/>
    <w:rsid w:val="00AE15CB"/>
    <w:rsid w:val="00AF07A2"/>
    <w:rsid w:val="00B06A92"/>
    <w:rsid w:val="00B12448"/>
    <w:rsid w:val="00B155D3"/>
    <w:rsid w:val="00B67165"/>
    <w:rsid w:val="00B976FC"/>
    <w:rsid w:val="00C03AEA"/>
    <w:rsid w:val="00C10B8C"/>
    <w:rsid w:val="00C1593C"/>
    <w:rsid w:val="00C22537"/>
    <w:rsid w:val="00C27170"/>
    <w:rsid w:val="00C45C6A"/>
    <w:rsid w:val="00C510EB"/>
    <w:rsid w:val="00C76DC1"/>
    <w:rsid w:val="00C96C6E"/>
    <w:rsid w:val="00CB3DD4"/>
    <w:rsid w:val="00D175C4"/>
    <w:rsid w:val="00D762ED"/>
    <w:rsid w:val="00D77009"/>
    <w:rsid w:val="00D86CF0"/>
    <w:rsid w:val="00DB4C77"/>
    <w:rsid w:val="00DD18BB"/>
    <w:rsid w:val="00E23F05"/>
    <w:rsid w:val="00EB06F8"/>
    <w:rsid w:val="00EC2407"/>
    <w:rsid w:val="00EF5BE1"/>
    <w:rsid w:val="00F11B39"/>
    <w:rsid w:val="00F35F10"/>
    <w:rsid w:val="00F9416D"/>
    <w:rsid w:val="00FC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34846"/>
  <w15:chartTrackingRefBased/>
  <w15:docId w15:val="{AD207F5A-E85A-442F-B3DB-1A4A71F7C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VerbatimChar">
    <w:name w:val="Verbatim Char"/>
    <w:basedOn w:val="a0"/>
    <w:link w:val="SourceCode"/>
    <w:rsid w:val="00AF07A2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F07A2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customStyle="1" w:styleId="FirstParagraph">
    <w:name w:val="First Paragraph"/>
    <w:basedOn w:val="a3"/>
    <w:next w:val="a3"/>
    <w:qFormat/>
    <w:rsid w:val="00530D91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530D91"/>
    <w:pPr>
      <w:spacing w:after="120"/>
    </w:pPr>
  </w:style>
  <w:style w:type="character" w:customStyle="1" w:styleId="a4">
    <w:name w:val="正文文本 字符"/>
    <w:basedOn w:val="a0"/>
    <w:link w:val="a3"/>
    <w:uiPriority w:val="99"/>
    <w:semiHidden/>
    <w:rsid w:val="00530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C4A94-848F-459C-85E1-885BEB95D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7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梁 自豪</cp:lastModifiedBy>
  <cp:revision>184</cp:revision>
  <dcterms:created xsi:type="dcterms:W3CDTF">2017-08-21T05:43:00Z</dcterms:created>
  <dcterms:modified xsi:type="dcterms:W3CDTF">2020-02-13T01:51:00Z</dcterms:modified>
</cp:coreProperties>
</file>